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7B7DC" w14:textId="77777777" w:rsidR="00172FB9" w:rsidRDefault="003E00EA">
      <w:pPr>
        <w:spacing w:after="0" w:line="240" w:lineRule="auto"/>
        <w:jc w:val="center"/>
        <w:rPr>
          <w:rFonts w:ascii="Calibri Light" w:eastAsia="Calibri Light" w:hAnsi="Calibri Light" w:cs="Calibri Light"/>
          <w:spacing w:val="-10"/>
          <w:sz w:val="56"/>
        </w:rPr>
      </w:pPr>
      <w:r>
        <w:rPr>
          <w:rFonts w:ascii="Calibri Light" w:eastAsia="Calibri Light" w:hAnsi="Calibri Light" w:cs="Calibri Light"/>
          <w:spacing w:val="-10"/>
          <w:sz w:val="56"/>
        </w:rPr>
        <w:t>PROJ3 – Metacognition</w:t>
      </w:r>
    </w:p>
    <w:p w14:paraId="3B1567A9" w14:textId="77777777" w:rsidR="00172FB9" w:rsidRDefault="003E00EA">
      <w:pPr>
        <w:keepNext/>
        <w:keepLines/>
        <w:spacing w:before="240" w:after="0"/>
        <w:rPr>
          <w:rFonts w:ascii="Calibri Light" w:eastAsia="Calibri Light" w:hAnsi="Calibri Light" w:cs="Calibri Light"/>
          <w:b/>
          <w:color w:val="2F5496"/>
          <w:sz w:val="28"/>
        </w:rPr>
      </w:pPr>
      <w:r>
        <w:rPr>
          <w:rFonts w:ascii="Calibri Light" w:eastAsia="Calibri Light" w:hAnsi="Calibri Light" w:cs="Calibri Light"/>
          <w:b/>
          <w:color w:val="2F5496"/>
          <w:sz w:val="28"/>
        </w:rPr>
        <w:t>Part C – Security Screenshot</w:t>
      </w:r>
    </w:p>
    <w:p w14:paraId="3F36983C" w14:textId="77777777" w:rsidR="00172FB9" w:rsidRDefault="003E00EA">
      <w:pPr>
        <w:rPr>
          <w:rFonts w:ascii="Calibri" w:eastAsia="Calibri" w:hAnsi="Calibri" w:cs="Calibri"/>
        </w:rPr>
      </w:pPr>
      <w:r>
        <w:rPr>
          <w:rFonts w:ascii="Calibri" w:eastAsia="Calibri" w:hAnsi="Calibri" w:cs="Calibri"/>
          <w:b/>
        </w:rPr>
        <w:t>11. Test application over HTTPS connection, (screenshot evidence)</w:t>
      </w:r>
    </w:p>
    <w:p w14:paraId="396ED97B" w14:textId="6F1C9EDB" w:rsidR="00325C3A" w:rsidRDefault="00F8087B">
      <w:pPr>
        <w:rPr>
          <w:rFonts w:ascii="Calibri" w:eastAsia="Calibri" w:hAnsi="Calibri" w:cs="Calibri"/>
        </w:rPr>
      </w:pPr>
      <w:r>
        <w:rPr>
          <w:rFonts w:ascii="Calibri" w:eastAsia="Calibri" w:hAnsi="Calibri" w:cs="Calibri"/>
          <w:noProof/>
        </w:rPr>
        <w:drawing>
          <wp:inline distT="0" distB="0" distL="0" distR="0" wp14:anchorId="767EBC61" wp14:editId="1807678F">
            <wp:extent cx="5722620" cy="3223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2620" cy="3223260"/>
                    </a:xfrm>
                    <a:prstGeom prst="rect">
                      <a:avLst/>
                    </a:prstGeom>
                    <a:noFill/>
                    <a:ln>
                      <a:noFill/>
                    </a:ln>
                  </pic:spPr>
                </pic:pic>
              </a:graphicData>
            </a:graphic>
          </wp:inline>
        </w:drawing>
      </w:r>
    </w:p>
    <w:p w14:paraId="42004402" w14:textId="53A4DF3D" w:rsidR="004157B9" w:rsidRDefault="00F8087B">
      <w:pPr>
        <w:rPr>
          <w:rFonts w:ascii="Calibri" w:eastAsia="Calibri" w:hAnsi="Calibri" w:cs="Calibri"/>
        </w:rPr>
      </w:pPr>
      <w:r>
        <w:rPr>
          <w:noProof/>
        </w:rPr>
        <w:lastRenderedPageBreak/>
        <w:drawing>
          <wp:inline distT="0" distB="0" distL="0" distR="0" wp14:anchorId="77151AD9" wp14:editId="7FB3E20D">
            <wp:extent cx="4543425" cy="5934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3425" cy="5934075"/>
                    </a:xfrm>
                    <a:prstGeom prst="rect">
                      <a:avLst/>
                    </a:prstGeom>
                  </pic:spPr>
                </pic:pic>
              </a:graphicData>
            </a:graphic>
          </wp:inline>
        </w:drawing>
      </w:r>
    </w:p>
    <w:p w14:paraId="06DA5FFD" w14:textId="77777777" w:rsidR="00172FB9" w:rsidRDefault="003E00EA">
      <w:pPr>
        <w:keepNext/>
        <w:keepLines/>
        <w:spacing w:before="240" w:after="0"/>
        <w:rPr>
          <w:rFonts w:ascii="Calibri Light" w:eastAsia="Calibri Light" w:hAnsi="Calibri Light" w:cs="Calibri Light"/>
          <w:b/>
          <w:color w:val="2F5496"/>
          <w:sz w:val="28"/>
        </w:rPr>
      </w:pPr>
      <w:r>
        <w:rPr>
          <w:rFonts w:ascii="Calibri Light" w:eastAsia="Calibri Light" w:hAnsi="Calibri Light" w:cs="Calibri Light"/>
          <w:b/>
          <w:color w:val="2F5496"/>
          <w:sz w:val="28"/>
        </w:rPr>
        <w:t>PART D - Metacognition</w:t>
      </w:r>
    </w:p>
    <w:p w14:paraId="02A114C7" w14:textId="77777777" w:rsidR="00172FB9" w:rsidRDefault="003E00EA">
      <w:pPr>
        <w:rPr>
          <w:rFonts w:ascii="Calibri" w:eastAsia="Calibri" w:hAnsi="Calibri" w:cs="Calibri"/>
        </w:rPr>
      </w:pPr>
      <w:r>
        <w:rPr>
          <w:rFonts w:ascii="Calibri" w:eastAsia="Calibri" w:hAnsi="Calibri" w:cs="Calibri"/>
          <w:b/>
        </w:rPr>
        <w:t>12. Comment on each of the 3rd party frameworks used, why was it chosen</w:t>
      </w:r>
    </w:p>
    <w:p w14:paraId="78A6BBAE" w14:textId="2BA39474" w:rsidR="00172FB9" w:rsidRDefault="003E00EA">
      <w:pPr>
        <w:rPr>
          <w:rFonts w:ascii="Calibri" w:eastAsia="Calibri" w:hAnsi="Calibri" w:cs="Calibri"/>
        </w:rPr>
      </w:pPr>
      <w:r>
        <w:rPr>
          <w:rFonts w:ascii="Calibri" w:eastAsia="Calibri" w:hAnsi="Calibri" w:cs="Calibri"/>
        </w:rPr>
        <w:t xml:space="preserve">The </w:t>
      </w:r>
      <w:r w:rsidR="00B824FC">
        <w:rPr>
          <w:rFonts w:ascii="Calibri" w:eastAsia="Calibri" w:hAnsi="Calibri" w:cs="Calibri"/>
        </w:rPr>
        <w:t xml:space="preserve">frameworks chosen for this Admin Panel </w:t>
      </w:r>
      <w:r w:rsidR="00C929C7">
        <w:rPr>
          <w:rFonts w:ascii="Calibri" w:eastAsia="Calibri" w:hAnsi="Calibri" w:cs="Calibri"/>
        </w:rPr>
        <w:t>includes</w:t>
      </w:r>
      <w:r w:rsidR="00B824FC">
        <w:rPr>
          <w:rFonts w:ascii="Calibri" w:eastAsia="Calibri" w:hAnsi="Calibri" w:cs="Calibri"/>
        </w:rPr>
        <w:t xml:space="preserve"> </w:t>
      </w:r>
      <w:r w:rsidR="00E227C7">
        <w:rPr>
          <w:rFonts w:ascii="Calibri" w:eastAsia="Calibri" w:hAnsi="Calibri" w:cs="Calibri"/>
        </w:rPr>
        <w:t xml:space="preserve">React as it </w:t>
      </w:r>
      <w:r w:rsidR="00244C98">
        <w:rPr>
          <w:rFonts w:ascii="Calibri" w:eastAsia="Calibri" w:hAnsi="Calibri" w:cs="Calibri"/>
        </w:rPr>
        <w:t xml:space="preserve">is the most widely used framework </w:t>
      </w:r>
      <w:r w:rsidR="00504A92">
        <w:rPr>
          <w:rFonts w:ascii="Calibri" w:eastAsia="Calibri" w:hAnsi="Calibri" w:cs="Calibri"/>
        </w:rPr>
        <w:t xml:space="preserve">and Materialize a layout framework that </w:t>
      </w:r>
      <w:r w:rsidR="009C6EB2">
        <w:rPr>
          <w:rFonts w:ascii="Calibri" w:eastAsia="Calibri" w:hAnsi="Calibri" w:cs="Calibri"/>
        </w:rPr>
        <w:t>was used for the front end of my web application</w:t>
      </w:r>
      <w:r w:rsidR="00603C78">
        <w:rPr>
          <w:rFonts w:ascii="Calibri" w:eastAsia="Calibri" w:hAnsi="Calibri" w:cs="Calibri"/>
        </w:rPr>
        <w:t>, I also used React Hooks forms in order to validate</w:t>
      </w:r>
      <w:r w:rsidR="008E3495">
        <w:rPr>
          <w:rFonts w:ascii="Calibri" w:eastAsia="Calibri" w:hAnsi="Calibri" w:cs="Calibri"/>
        </w:rPr>
        <w:t xml:space="preserve"> my form values</w:t>
      </w:r>
      <w:r w:rsidR="00604C76">
        <w:rPr>
          <w:rFonts w:ascii="Calibri" w:eastAsia="Calibri" w:hAnsi="Calibri" w:cs="Calibri"/>
        </w:rPr>
        <w:t xml:space="preserve"> and incorporating the standard html validation.</w:t>
      </w:r>
    </w:p>
    <w:p w14:paraId="2F7AF48E" w14:textId="77777777" w:rsidR="00172FB9" w:rsidRDefault="003E00EA">
      <w:pPr>
        <w:rPr>
          <w:rFonts w:ascii="Calibri" w:eastAsia="Calibri" w:hAnsi="Calibri" w:cs="Calibri"/>
        </w:rPr>
      </w:pPr>
      <w:r>
        <w:rPr>
          <w:rFonts w:ascii="Calibri" w:eastAsia="Calibri" w:hAnsi="Calibri" w:cs="Calibri"/>
          <w:b/>
        </w:rPr>
        <w:t>13. What other technologies did you investigate in order to settle on a path</w:t>
      </w:r>
    </w:p>
    <w:p w14:paraId="1B04BD2F" w14:textId="4E438EDC" w:rsidR="00172FB9" w:rsidRPr="00037B2B" w:rsidRDefault="00B01D2F">
      <w:r>
        <w:rPr>
          <w:rFonts w:ascii="Calibri" w:eastAsia="Calibri" w:hAnsi="Calibri" w:cs="Calibri"/>
        </w:rPr>
        <w:t>Originally,</w:t>
      </w:r>
      <w:r w:rsidR="003E00EA">
        <w:rPr>
          <w:rFonts w:ascii="Calibri" w:eastAsia="Calibri" w:hAnsi="Calibri" w:cs="Calibri"/>
        </w:rPr>
        <w:t xml:space="preserve"> I looked at Mapbox while deciding on which maps api would best fit the purpose of my application.</w:t>
      </w:r>
      <w:r w:rsidR="00E6026A">
        <w:rPr>
          <w:rFonts w:ascii="Calibri" w:eastAsia="Calibri" w:hAnsi="Calibri" w:cs="Calibri"/>
        </w:rPr>
        <w:t xml:space="preserve"> </w:t>
      </w:r>
      <w:r w:rsidR="008D2EC2">
        <w:rPr>
          <w:rFonts w:ascii="Calibri" w:eastAsia="Calibri" w:hAnsi="Calibri" w:cs="Calibri"/>
        </w:rPr>
        <w:t xml:space="preserve">Another </w:t>
      </w:r>
      <w:r w:rsidR="0079747F">
        <w:rPr>
          <w:rFonts w:ascii="Calibri" w:eastAsia="Calibri" w:hAnsi="Calibri" w:cs="Calibri"/>
        </w:rPr>
        <w:t xml:space="preserve">technology I investigated was Angular, I was deciding between that and React for the backend side of the admin panel. I ultimately decided on </w:t>
      </w:r>
      <w:r w:rsidR="00037B2B">
        <w:rPr>
          <w:rFonts w:ascii="Calibri" w:eastAsia="Calibri" w:hAnsi="Calibri" w:cs="Calibri"/>
        </w:rPr>
        <w:t>React as it was the framework most sought after in the job industry.</w:t>
      </w:r>
    </w:p>
    <w:p w14:paraId="1FDA867F" w14:textId="77777777" w:rsidR="00172FB9" w:rsidRDefault="003E00EA">
      <w:pPr>
        <w:rPr>
          <w:rFonts w:ascii="Calibri" w:eastAsia="Calibri" w:hAnsi="Calibri" w:cs="Calibri"/>
          <w:b/>
        </w:rPr>
      </w:pPr>
      <w:r>
        <w:rPr>
          <w:rFonts w:ascii="Calibri" w:eastAsia="Calibri" w:hAnsi="Calibri" w:cs="Calibri"/>
          <w:b/>
        </w:rPr>
        <w:t>14. Describe the rules by which your authentication restricts access. Comment in code.</w:t>
      </w:r>
    </w:p>
    <w:p w14:paraId="1D66887C" w14:textId="676F8A59" w:rsidR="00172FB9" w:rsidRDefault="003E00EA">
      <w:pPr>
        <w:rPr>
          <w:rFonts w:ascii="Calibri" w:eastAsia="Calibri" w:hAnsi="Calibri" w:cs="Calibri"/>
        </w:rPr>
      </w:pPr>
      <w:r>
        <w:rPr>
          <w:rFonts w:ascii="Calibri" w:eastAsia="Calibri" w:hAnsi="Calibri" w:cs="Calibri"/>
        </w:rPr>
        <w:lastRenderedPageBreak/>
        <w:t>It restricts access to certain elements by changing the display of certain links that logged in users should only have access to</w:t>
      </w:r>
      <w:r w:rsidR="00AA3FA5">
        <w:rPr>
          <w:rFonts w:ascii="Calibri" w:eastAsia="Calibri" w:hAnsi="Calibri" w:cs="Calibri"/>
        </w:rPr>
        <w:t xml:space="preserve"> by using both Sessions and </w:t>
      </w:r>
      <w:r w:rsidR="00BB7AB8">
        <w:rPr>
          <w:rFonts w:ascii="Calibri" w:eastAsia="Calibri" w:hAnsi="Calibri" w:cs="Calibri"/>
        </w:rPr>
        <w:t>local storage</w:t>
      </w:r>
      <w:r w:rsidR="00AA3FA5">
        <w:rPr>
          <w:rFonts w:ascii="Calibri" w:eastAsia="Calibri" w:hAnsi="Calibri" w:cs="Calibri"/>
        </w:rPr>
        <w:t xml:space="preserve"> for my normal application and I used React state in order to retain logged in status along with </w:t>
      </w:r>
      <w:r w:rsidR="00555FFD">
        <w:rPr>
          <w:rFonts w:ascii="Calibri" w:eastAsia="Calibri" w:hAnsi="Calibri" w:cs="Calibri"/>
        </w:rPr>
        <w:t xml:space="preserve">sessions + </w:t>
      </w:r>
      <w:r w:rsidR="00BB7AB8">
        <w:rPr>
          <w:rFonts w:ascii="Calibri" w:eastAsia="Calibri" w:hAnsi="Calibri" w:cs="Calibri"/>
        </w:rPr>
        <w:t>local storage</w:t>
      </w:r>
      <w:r w:rsidR="00AA3FA5">
        <w:rPr>
          <w:rFonts w:ascii="Calibri" w:eastAsia="Calibri" w:hAnsi="Calibri" w:cs="Calibri"/>
        </w:rPr>
        <w:t xml:space="preserve"> for my admin panel.</w:t>
      </w:r>
      <w:r w:rsidR="008D16B6">
        <w:rPr>
          <w:rFonts w:ascii="Calibri" w:eastAsia="Calibri" w:hAnsi="Calibri" w:cs="Calibri"/>
        </w:rPr>
        <w:t xml:space="preserve"> As for ip whitelisting I have created an if statement within my ws.php file to check if the user’s domain url matches the parameters within the If statement and if they don’t then the request dies and they are unable to access it.</w:t>
      </w:r>
      <w:r w:rsidR="0026776E">
        <w:rPr>
          <w:rFonts w:ascii="Calibri" w:eastAsia="Calibri" w:hAnsi="Calibri" w:cs="Calibri"/>
        </w:rPr>
        <w:t xml:space="preserve"> I have also got an if statement that checks the access rights of the user </w:t>
      </w:r>
      <w:r w:rsidR="00CE39B2">
        <w:rPr>
          <w:rFonts w:ascii="Calibri" w:eastAsia="Calibri" w:hAnsi="Calibri" w:cs="Calibri"/>
        </w:rPr>
        <w:t>when they try to login to the admin panel located within the adminLogin function.</w:t>
      </w:r>
    </w:p>
    <w:p w14:paraId="3D1B5684" w14:textId="081DBE90" w:rsidR="003B7561" w:rsidRPr="003B7561" w:rsidRDefault="003B7561">
      <w:pPr>
        <w:rPr>
          <w:rFonts w:ascii="Calibri" w:eastAsia="Calibri" w:hAnsi="Calibri" w:cs="Calibri"/>
          <w:u w:val="single"/>
        </w:rPr>
      </w:pPr>
      <w:r w:rsidRPr="003B7561">
        <w:rPr>
          <w:rFonts w:ascii="Calibri" w:eastAsia="Calibri" w:hAnsi="Calibri" w:cs="Calibri"/>
          <w:u w:val="single"/>
        </w:rPr>
        <w:t xml:space="preserve">Authentication with passwords: </w:t>
      </w:r>
    </w:p>
    <w:p w14:paraId="78244159" w14:textId="22BF6494" w:rsidR="003B7561" w:rsidRDefault="007278ED">
      <w:pPr>
        <w:rPr>
          <w:rFonts w:ascii="Calibri" w:eastAsia="Calibri" w:hAnsi="Calibri" w:cs="Calibri"/>
        </w:rPr>
      </w:pPr>
      <w:r>
        <w:rPr>
          <w:rFonts w:ascii="Calibri" w:eastAsia="Calibri" w:hAnsi="Calibri" w:cs="Calibri"/>
          <w:noProof/>
        </w:rPr>
        <w:drawing>
          <wp:inline distT="0" distB="0" distL="0" distR="0" wp14:anchorId="16A66907" wp14:editId="762D4AE2">
            <wp:extent cx="5724525"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714375"/>
                    </a:xfrm>
                    <a:prstGeom prst="rect">
                      <a:avLst/>
                    </a:prstGeom>
                    <a:noFill/>
                    <a:ln>
                      <a:noFill/>
                    </a:ln>
                  </pic:spPr>
                </pic:pic>
              </a:graphicData>
            </a:graphic>
          </wp:inline>
        </w:drawing>
      </w:r>
    </w:p>
    <w:p w14:paraId="23824E7F" w14:textId="5E32BE83" w:rsidR="00BE5CFB" w:rsidRDefault="00480422">
      <w:pPr>
        <w:rPr>
          <w:rFonts w:ascii="Calibri" w:eastAsia="Calibri" w:hAnsi="Calibri" w:cs="Calibri"/>
        </w:rPr>
      </w:pPr>
      <w:r>
        <w:rPr>
          <w:noProof/>
        </w:rPr>
        <w:pict w14:anchorId="5BC384CD">
          <v:oval id="_x0000_s1026" style="position:absolute;margin-left:25.5pt;margin-top:47.25pt;width:186pt;height:23.25pt;z-index:251658240" filled="f" strokecolor="white [3212]"/>
        </w:pict>
      </w:r>
      <w:r w:rsidR="00BE5CFB">
        <w:rPr>
          <w:noProof/>
        </w:rPr>
        <w:drawing>
          <wp:inline distT="0" distB="0" distL="0" distR="0" wp14:anchorId="725CD88F" wp14:editId="036B137E">
            <wp:extent cx="5731510" cy="2186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86305"/>
                    </a:xfrm>
                    <a:prstGeom prst="rect">
                      <a:avLst/>
                    </a:prstGeom>
                  </pic:spPr>
                </pic:pic>
              </a:graphicData>
            </a:graphic>
          </wp:inline>
        </w:drawing>
      </w:r>
    </w:p>
    <w:p w14:paraId="018EC86E" w14:textId="77777777" w:rsidR="00172FB9" w:rsidRDefault="003E00EA">
      <w:pPr>
        <w:rPr>
          <w:rFonts w:ascii="Calibri" w:eastAsia="Calibri" w:hAnsi="Calibri" w:cs="Calibri"/>
          <w:b/>
        </w:rPr>
      </w:pPr>
      <w:r>
        <w:rPr>
          <w:rFonts w:ascii="Calibri" w:eastAsia="Calibri" w:hAnsi="Calibri" w:cs="Calibri"/>
          <w:b/>
        </w:rPr>
        <w:t>15. Describe why you chose this particular encryption technology</w:t>
      </w:r>
    </w:p>
    <w:p w14:paraId="5DABCD18" w14:textId="390A87C7" w:rsidR="00172FB9" w:rsidRDefault="003E00EA">
      <w:pPr>
        <w:rPr>
          <w:rFonts w:ascii="Calibri" w:eastAsia="Calibri" w:hAnsi="Calibri" w:cs="Calibri"/>
        </w:rPr>
      </w:pPr>
      <w:r>
        <w:rPr>
          <w:rFonts w:ascii="Calibri" w:eastAsia="Calibri" w:hAnsi="Calibri" w:cs="Calibri"/>
        </w:rPr>
        <w:t xml:space="preserve">I chose </w:t>
      </w:r>
      <w:r w:rsidR="007324DF">
        <w:rPr>
          <w:rFonts w:ascii="Calibri" w:eastAsia="Calibri" w:hAnsi="Calibri" w:cs="Calibri"/>
        </w:rPr>
        <w:t xml:space="preserve">to rely on </w:t>
      </w:r>
      <w:r w:rsidR="0096007C">
        <w:rPr>
          <w:rFonts w:ascii="Calibri" w:eastAsia="Calibri" w:hAnsi="Calibri" w:cs="Calibri"/>
        </w:rPr>
        <w:t xml:space="preserve">both the materialize validation along with incorporating react hook forms into the application as it also </w:t>
      </w:r>
      <w:r w:rsidR="00673641">
        <w:rPr>
          <w:rFonts w:ascii="Calibri" w:eastAsia="Calibri" w:hAnsi="Calibri" w:cs="Calibri"/>
        </w:rPr>
        <w:t xml:space="preserve">uses the default HTML validation techniques as well as </w:t>
      </w:r>
      <w:r w:rsidR="004563E0">
        <w:rPr>
          <w:rFonts w:ascii="Calibri" w:eastAsia="Calibri" w:hAnsi="Calibri" w:cs="Calibri"/>
        </w:rPr>
        <w:t xml:space="preserve">aligning with </w:t>
      </w:r>
      <w:r w:rsidR="00360A53">
        <w:rPr>
          <w:rFonts w:ascii="Calibri" w:eastAsia="Calibri" w:hAnsi="Calibri" w:cs="Calibri"/>
        </w:rPr>
        <w:t>existing</w:t>
      </w:r>
      <w:r w:rsidR="004563E0">
        <w:rPr>
          <w:rFonts w:ascii="Calibri" w:eastAsia="Calibri" w:hAnsi="Calibri" w:cs="Calibri"/>
        </w:rPr>
        <w:t xml:space="preserve"> HTML standards for validating forms.</w:t>
      </w:r>
      <w:r w:rsidR="00C1560D">
        <w:rPr>
          <w:rFonts w:ascii="Calibri" w:eastAsia="Calibri" w:hAnsi="Calibri" w:cs="Calibri"/>
        </w:rPr>
        <w:t xml:space="preserve"> I also added another layer </w:t>
      </w:r>
      <w:r w:rsidR="00A35C90">
        <w:rPr>
          <w:rFonts w:ascii="Calibri" w:eastAsia="Calibri" w:hAnsi="Calibri" w:cs="Calibri"/>
        </w:rPr>
        <w:t xml:space="preserve">of security with </w:t>
      </w:r>
      <w:r w:rsidR="003B4D3D">
        <w:rPr>
          <w:rFonts w:ascii="Calibri" w:eastAsia="Calibri" w:hAnsi="Calibri" w:cs="Calibri"/>
        </w:rPr>
        <w:t>JavaScript</w:t>
      </w:r>
      <w:r w:rsidR="00A35C90">
        <w:rPr>
          <w:rFonts w:ascii="Calibri" w:eastAsia="Calibri" w:hAnsi="Calibri" w:cs="Calibri"/>
        </w:rPr>
        <w:t xml:space="preserve"> and </w:t>
      </w:r>
      <w:r w:rsidR="00CA6A66">
        <w:rPr>
          <w:rFonts w:ascii="Calibri" w:eastAsia="Calibri" w:hAnsi="Calibri" w:cs="Calibri"/>
        </w:rPr>
        <w:t>PHP</w:t>
      </w:r>
      <w:r w:rsidR="003873E5">
        <w:rPr>
          <w:rFonts w:ascii="Calibri" w:eastAsia="Calibri" w:hAnsi="Calibri" w:cs="Calibri"/>
        </w:rPr>
        <w:t xml:space="preserve"> with </w:t>
      </w:r>
      <w:r w:rsidR="006C1155">
        <w:rPr>
          <w:rFonts w:ascii="Calibri" w:eastAsia="Calibri" w:hAnsi="Calibri" w:cs="Calibri"/>
        </w:rPr>
        <w:t>password_hash along with password_verify to check that the value is equal to the value in the database and also if statements</w:t>
      </w:r>
      <w:r w:rsidR="003873E5">
        <w:rPr>
          <w:rFonts w:ascii="Calibri" w:eastAsia="Calibri" w:hAnsi="Calibri" w:cs="Calibri"/>
        </w:rPr>
        <w:t xml:space="preserve"> to check if empty</w:t>
      </w:r>
      <w:r w:rsidR="007A7ECF">
        <w:rPr>
          <w:rFonts w:ascii="Calibri" w:eastAsia="Calibri" w:hAnsi="Calibri" w:cs="Calibri"/>
        </w:rPr>
        <w:t>.</w:t>
      </w:r>
    </w:p>
    <w:sectPr w:rsidR="00172FB9">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0C8A9" w14:textId="77777777" w:rsidR="00480422" w:rsidRDefault="00480422" w:rsidP="00A424F9">
      <w:pPr>
        <w:spacing w:after="0" w:line="240" w:lineRule="auto"/>
      </w:pPr>
      <w:r>
        <w:separator/>
      </w:r>
    </w:p>
  </w:endnote>
  <w:endnote w:type="continuationSeparator" w:id="0">
    <w:p w14:paraId="4D6E147A" w14:textId="77777777" w:rsidR="00480422" w:rsidRDefault="00480422" w:rsidP="00A42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A2D82" w14:textId="77777777" w:rsidR="00480422" w:rsidRDefault="00480422" w:rsidP="00A424F9">
      <w:pPr>
        <w:spacing w:after="0" w:line="240" w:lineRule="auto"/>
      </w:pPr>
      <w:r>
        <w:separator/>
      </w:r>
    </w:p>
  </w:footnote>
  <w:footnote w:type="continuationSeparator" w:id="0">
    <w:p w14:paraId="60881346" w14:textId="77777777" w:rsidR="00480422" w:rsidRDefault="00480422" w:rsidP="00A424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6CAFD" w14:textId="77777777" w:rsidR="00A424F9" w:rsidRDefault="00A424F9" w:rsidP="00A424F9">
    <w:pPr>
      <w:pStyle w:val="Header"/>
    </w:pPr>
    <w:r>
      <w:t>Mallorie Cini</w:t>
    </w:r>
  </w:p>
  <w:p w14:paraId="1364331E" w14:textId="04D78CF2" w:rsidR="00A424F9" w:rsidRDefault="00A424F9">
    <w:pPr>
      <w:pStyle w:val="Header"/>
    </w:pPr>
    <w:r>
      <w:t>Student Number: 47101286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yM7I0szAxMTA1tzBU0lEKTi0uzszPAykwqgUAXOzryywAAAA="/>
  </w:docVars>
  <w:rsids>
    <w:rsidRoot w:val="00172FB9"/>
    <w:rsid w:val="00037B2B"/>
    <w:rsid w:val="000476E8"/>
    <w:rsid w:val="001415E1"/>
    <w:rsid w:val="00150F51"/>
    <w:rsid w:val="00172FB9"/>
    <w:rsid w:val="001B547D"/>
    <w:rsid w:val="00244C98"/>
    <w:rsid w:val="0026776E"/>
    <w:rsid w:val="00325C3A"/>
    <w:rsid w:val="003412D4"/>
    <w:rsid w:val="00360A53"/>
    <w:rsid w:val="00384957"/>
    <w:rsid w:val="003873E5"/>
    <w:rsid w:val="003B4D3D"/>
    <w:rsid w:val="003B7561"/>
    <w:rsid w:val="003C1A26"/>
    <w:rsid w:val="003E00EA"/>
    <w:rsid w:val="004157B9"/>
    <w:rsid w:val="004563E0"/>
    <w:rsid w:val="00480422"/>
    <w:rsid w:val="0049267C"/>
    <w:rsid w:val="004B2115"/>
    <w:rsid w:val="00503944"/>
    <w:rsid w:val="00504A92"/>
    <w:rsid w:val="00555FFD"/>
    <w:rsid w:val="00603C78"/>
    <w:rsid w:val="00604C76"/>
    <w:rsid w:val="00630A56"/>
    <w:rsid w:val="00667D2C"/>
    <w:rsid w:val="00673641"/>
    <w:rsid w:val="0068664A"/>
    <w:rsid w:val="006C1155"/>
    <w:rsid w:val="007278ED"/>
    <w:rsid w:val="007324DF"/>
    <w:rsid w:val="0079747F"/>
    <w:rsid w:val="007A7ECF"/>
    <w:rsid w:val="008040AD"/>
    <w:rsid w:val="008C3354"/>
    <w:rsid w:val="008D16B6"/>
    <w:rsid w:val="008D2EC2"/>
    <w:rsid w:val="008E3495"/>
    <w:rsid w:val="0093182E"/>
    <w:rsid w:val="0096007C"/>
    <w:rsid w:val="0097185F"/>
    <w:rsid w:val="0099072B"/>
    <w:rsid w:val="009C6EB2"/>
    <w:rsid w:val="009E6F1E"/>
    <w:rsid w:val="00A35C90"/>
    <w:rsid w:val="00A424F9"/>
    <w:rsid w:val="00A55CA5"/>
    <w:rsid w:val="00A77F3A"/>
    <w:rsid w:val="00AA3FA5"/>
    <w:rsid w:val="00B01D2F"/>
    <w:rsid w:val="00B61426"/>
    <w:rsid w:val="00B824FC"/>
    <w:rsid w:val="00BA6CD6"/>
    <w:rsid w:val="00BB7AB8"/>
    <w:rsid w:val="00BE5CFB"/>
    <w:rsid w:val="00C135FE"/>
    <w:rsid w:val="00C1560D"/>
    <w:rsid w:val="00C85468"/>
    <w:rsid w:val="00C929C7"/>
    <w:rsid w:val="00CA6A66"/>
    <w:rsid w:val="00CE39B2"/>
    <w:rsid w:val="00CE52B5"/>
    <w:rsid w:val="00D25017"/>
    <w:rsid w:val="00E227C7"/>
    <w:rsid w:val="00E6026A"/>
    <w:rsid w:val="00E92325"/>
    <w:rsid w:val="00EC4612"/>
    <w:rsid w:val="00F608F4"/>
    <w:rsid w:val="00F64DE4"/>
    <w:rsid w:val="00F7368B"/>
    <w:rsid w:val="00F8087B"/>
    <w:rsid w:val="00FA3AAF"/>
    <w:rsid w:val="00FD35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695A5D"/>
  <w15:docId w15:val="{29602050-D52C-43BB-BC73-62314777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24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24F9"/>
  </w:style>
  <w:style w:type="paragraph" w:styleId="Footer">
    <w:name w:val="footer"/>
    <w:basedOn w:val="Normal"/>
    <w:link w:val="FooterChar"/>
    <w:uiPriority w:val="99"/>
    <w:unhideWhenUsed/>
    <w:rsid w:val="00A424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2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37</Words>
  <Characters>1927</Characters>
  <Application>Microsoft Office Word</Application>
  <DocSecurity>0</DocSecurity>
  <Lines>16</Lines>
  <Paragraphs>4</Paragraphs>
  <ScaleCrop>false</ScaleCrop>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llorie</cp:lastModifiedBy>
  <cp:revision>70</cp:revision>
  <dcterms:created xsi:type="dcterms:W3CDTF">2020-11-30T13:57:00Z</dcterms:created>
  <dcterms:modified xsi:type="dcterms:W3CDTF">2021-06-04T06:54:00Z</dcterms:modified>
</cp:coreProperties>
</file>